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AB0E0" w14:textId="77777777" w:rsidR="00D937DF" w:rsidRPr="00584771" w:rsidRDefault="00D937DF" w:rsidP="0049132A">
      <w:pPr>
        <w:pStyle w:val="PaperTitle"/>
        <w:contextualSpacing/>
        <w:mirrorIndents/>
        <w:rPr>
          <w:lang w:eastAsia="ru-RU"/>
        </w:rPr>
      </w:pPr>
      <w:r>
        <w:rPr>
          <w:lang w:eastAsia="ru-RU"/>
        </w:rPr>
        <w:t xml:space="preserve">Title of the paper </w:t>
      </w:r>
    </w:p>
    <w:p w14:paraId="4C904CFA" w14:textId="77777777" w:rsidR="00D937DF" w:rsidRPr="00584771" w:rsidRDefault="00D937DF" w:rsidP="0049132A">
      <w:pPr>
        <w:shd w:val="clear" w:color="auto" w:fill="FFFFFF"/>
        <w:spacing w:after="0" w:line="240" w:lineRule="auto"/>
        <w:contextualSpacing/>
        <w:mirrorIndents/>
        <w:jc w:val="center"/>
        <w:rPr>
          <w:rFonts w:ascii="Times New Roman" w:eastAsia="Calibri" w:hAnsi="Times New Roman" w:cs="Times New Roman"/>
          <w:b/>
          <w:sz w:val="24"/>
          <w:szCs w:val="24"/>
          <w:lang w:val="en-US" w:eastAsia="ru-RU"/>
        </w:rPr>
      </w:pPr>
    </w:p>
    <w:p w14:paraId="56E5F739" w14:textId="77777777" w:rsidR="00D937DF" w:rsidRPr="00584771" w:rsidRDefault="00D937DF" w:rsidP="0049132A">
      <w:pPr>
        <w:pStyle w:val="Author"/>
        <w:contextualSpacing/>
        <w:mirrorIndents/>
        <w:rPr>
          <w:lang w:eastAsia="ru-RU"/>
        </w:rPr>
      </w:pPr>
      <w:bookmarkStart w:id="0" w:name="_Toc496103046"/>
      <w:r>
        <w:rPr>
          <w:lang w:eastAsia="ru-RU"/>
        </w:rPr>
        <w:t>Name</w:t>
      </w:r>
      <w:r w:rsidRPr="00584771">
        <w:rPr>
          <w:lang w:eastAsia="ru-RU"/>
        </w:rPr>
        <w:t xml:space="preserve"> </w:t>
      </w:r>
      <w:bookmarkEnd w:id="0"/>
      <w:r>
        <w:rPr>
          <w:lang w:eastAsia="ru-RU"/>
        </w:rPr>
        <w:t>Surname</w:t>
      </w:r>
    </w:p>
    <w:p w14:paraId="4F4A2ED5" w14:textId="77777777" w:rsidR="00D937DF" w:rsidRPr="00584771" w:rsidRDefault="00D937DF" w:rsidP="0049132A">
      <w:pPr>
        <w:spacing w:after="0" w:line="240" w:lineRule="auto"/>
        <w:contextualSpacing/>
        <w:mirrorIndents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>Institution or Organisation name</w:t>
      </w:r>
      <w:r w:rsidRPr="00584771"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>Address</w:t>
      </w:r>
    </w:p>
    <w:p w14:paraId="6BF37525" w14:textId="77777777" w:rsidR="00D937DF" w:rsidRPr="00584771" w:rsidRDefault="00D937DF" w:rsidP="0049132A">
      <w:pPr>
        <w:spacing w:after="0" w:line="240" w:lineRule="auto"/>
        <w:contextualSpacing/>
        <w:mirrorIndents/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</w:pPr>
      <w:r w:rsidRPr="00614911"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>email@adress.com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 xml:space="preserve"> </w:t>
      </w:r>
    </w:p>
    <w:p w14:paraId="75E20F7D" w14:textId="77777777" w:rsidR="00D937DF" w:rsidRDefault="00D937DF" w:rsidP="0049132A">
      <w:pPr>
        <w:shd w:val="clear" w:color="auto" w:fill="FFFFFF"/>
        <w:spacing w:after="0" w:line="240" w:lineRule="auto"/>
        <w:contextualSpacing/>
        <w:mirrorIndents/>
        <w:jc w:val="center"/>
        <w:rPr>
          <w:rFonts w:ascii="Times New Roman" w:eastAsia="Calibri" w:hAnsi="Times New Roman" w:cs="Times New Roman"/>
          <w:b/>
          <w:sz w:val="24"/>
          <w:szCs w:val="24"/>
          <w:lang w:val="en-US" w:eastAsia="ru-RU"/>
        </w:rPr>
      </w:pPr>
    </w:p>
    <w:p w14:paraId="7C7922C5" w14:textId="77777777" w:rsidR="00D937DF" w:rsidRPr="00584771" w:rsidRDefault="00D937DF" w:rsidP="0049132A">
      <w:pPr>
        <w:pStyle w:val="Author"/>
        <w:contextualSpacing/>
        <w:mirrorIndents/>
        <w:rPr>
          <w:lang w:eastAsia="ru-RU"/>
        </w:rPr>
      </w:pPr>
      <w:r>
        <w:rPr>
          <w:lang w:eastAsia="ru-RU"/>
        </w:rPr>
        <w:t>Name</w:t>
      </w:r>
      <w:r w:rsidRPr="00584771">
        <w:rPr>
          <w:lang w:eastAsia="ru-RU"/>
        </w:rPr>
        <w:t xml:space="preserve"> </w:t>
      </w:r>
      <w:r>
        <w:rPr>
          <w:lang w:eastAsia="ru-RU"/>
        </w:rPr>
        <w:t>Surname</w:t>
      </w:r>
    </w:p>
    <w:p w14:paraId="4E37E337" w14:textId="77777777" w:rsidR="00D937DF" w:rsidRPr="00584771" w:rsidRDefault="00D937DF" w:rsidP="0049132A">
      <w:pPr>
        <w:spacing w:after="0" w:line="240" w:lineRule="auto"/>
        <w:contextualSpacing/>
        <w:mirrorIndents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>Institution or Organisation name</w:t>
      </w:r>
      <w:r w:rsidRPr="00584771"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>Address</w:t>
      </w:r>
    </w:p>
    <w:p w14:paraId="5114945D" w14:textId="77777777" w:rsidR="00D937DF" w:rsidRPr="00584771" w:rsidRDefault="00D937DF" w:rsidP="0049132A">
      <w:pPr>
        <w:spacing w:after="0" w:line="240" w:lineRule="auto"/>
        <w:contextualSpacing/>
        <w:mirrorIndents/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</w:pPr>
      <w:r w:rsidRPr="00614911"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>email@adress.com</w:t>
      </w:r>
    </w:p>
    <w:p w14:paraId="1D8C9665" w14:textId="77777777" w:rsidR="00D937DF" w:rsidRDefault="00D937DF" w:rsidP="0049132A">
      <w:pPr>
        <w:shd w:val="clear" w:color="auto" w:fill="FFFFFF"/>
        <w:spacing w:after="0" w:line="240" w:lineRule="auto"/>
        <w:contextualSpacing/>
        <w:mirrorIndents/>
        <w:jc w:val="center"/>
        <w:rPr>
          <w:rFonts w:ascii="Times New Roman" w:eastAsia="Calibri" w:hAnsi="Times New Roman" w:cs="Times New Roman"/>
          <w:b/>
          <w:sz w:val="24"/>
          <w:szCs w:val="24"/>
          <w:lang w:val="en-US" w:eastAsia="ru-RU"/>
        </w:rPr>
      </w:pPr>
    </w:p>
    <w:p w14:paraId="357255AB" w14:textId="77777777" w:rsidR="00D937DF" w:rsidRPr="00584771" w:rsidRDefault="00D937DF" w:rsidP="0049132A">
      <w:pPr>
        <w:spacing w:after="0" w:line="240" w:lineRule="auto"/>
        <w:contextualSpacing/>
        <w:mirrorIndents/>
        <w:rPr>
          <w:rFonts w:ascii="Times New Roman" w:eastAsia="Times New Roman" w:hAnsi="Times New Roman" w:cs="Times New Roman"/>
          <w:i/>
          <w:sz w:val="24"/>
          <w:szCs w:val="24"/>
          <w:lang w:val="ru-RU" w:eastAsia="ru-RU"/>
        </w:rPr>
      </w:pPr>
    </w:p>
    <w:p w14:paraId="7E4D44B4" w14:textId="77777777" w:rsidR="00D937DF" w:rsidRPr="00584771" w:rsidRDefault="00D937DF" w:rsidP="0049132A">
      <w:pPr>
        <w:spacing w:after="0" w:line="240" w:lineRule="auto"/>
        <w:contextualSpacing/>
        <w:mirrorIndents/>
        <w:rPr>
          <w:rFonts w:ascii="Times New Roman" w:eastAsia="Times New Roman" w:hAnsi="Times New Roman" w:cs="Times New Roman"/>
          <w:b/>
          <w:i/>
          <w:sz w:val="24"/>
          <w:szCs w:val="24"/>
          <w:lang w:val="en-US" w:eastAsia="ru-RU"/>
        </w:rPr>
      </w:pPr>
      <w:r w:rsidRPr="00584771">
        <w:rPr>
          <w:rFonts w:ascii="Times New Roman" w:eastAsia="Times New Roman" w:hAnsi="Times New Roman" w:cs="Times New Roman"/>
          <w:b/>
          <w:i/>
          <w:sz w:val="24"/>
          <w:szCs w:val="24"/>
          <w:lang w:val="en-US" w:eastAsia="ru-RU"/>
        </w:rPr>
        <w:t>ABSTRACT</w:t>
      </w:r>
    </w:p>
    <w:p w14:paraId="7551A772" w14:textId="77777777" w:rsidR="003F3902" w:rsidRDefault="003F3902" w:rsidP="0049132A">
      <w:pPr>
        <w:pStyle w:val="AbstratctText"/>
        <w:contextualSpacing/>
        <w:mirrorIndents/>
        <w:rPr>
          <w:sz w:val="20"/>
          <w:szCs w:val="20"/>
        </w:rPr>
      </w:pPr>
    </w:p>
    <w:p w14:paraId="5891BC92" w14:textId="77777777" w:rsidR="00D937DF" w:rsidRPr="003F3902" w:rsidRDefault="00D937DF" w:rsidP="0049132A">
      <w:pPr>
        <w:pStyle w:val="AbstratctText"/>
        <w:contextualSpacing/>
        <w:mirrorIndents/>
        <w:rPr>
          <w:b/>
          <w:color w:val="000000" w:themeColor="text1"/>
          <w:sz w:val="20"/>
          <w:szCs w:val="20"/>
          <w:lang w:val="en-GB"/>
        </w:rPr>
      </w:pPr>
      <w:r w:rsidRPr="003F3902">
        <w:rPr>
          <w:color w:val="000000" w:themeColor="text1"/>
          <w:sz w:val="20"/>
          <w:szCs w:val="20"/>
          <w:lang w:val="en-GB"/>
        </w:rPr>
        <w:t>The abstract should not exceed 2</w:t>
      </w:r>
      <w:r w:rsidR="00E20BA3">
        <w:rPr>
          <w:color w:val="000000" w:themeColor="text1"/>
          <w:sz w:val="20"/>
          <w:szCs w:val="20"/>
          <w:lang w:val="en-GB"/>
        </w:rPr>
        <w:t>00</w:t>
      </w:r>
      <w:r w:rsidRPr="003F3902">
        <w:rPr>
          <w:color w:val="000000" w:themeColor="text1"/>
          <w:sz w:val="20"/>
          <w:szCs w:val="20"/>
          <w:lang w:val="en-GB"/>
        </w:rPr>
        <w:t xml:space="preserve"> words. </w:t>
      </w:r>
      <w:r w:rsidR="003F3902">
        <w:rPr>
          <w:rFonts w:eastAsia="Carlito"/>
          <w:color w:val="000000" w:themeColor="text1"/>
          <w:sz w:val="20"/>
          <w:szCs w:val="20"/>
          <w:lang w:val="en-GB"/>
        </w:rPr>
        <w:t xml:space="preserve">It </w:t>
      </w:r>
      <w:r w:rsidR="003F3902" w:rsidRPr="003F3902">
        <w:rPr>
          <w:rFonts w:eastAsia="Carlito"/>
          <w:color w:val="000000" w:themeColor="text1"/>
          <w:sz w:val="20"/>
          <w:szCs w:val="20"/>
          <w:lang w:val="en-GB"/>
        </w:rPr>
        <w:t xml:space="preserve">should </w:t>
      </w:r>
      <w:r w:rsidR="004B785D">
        <w:rPr>
          <w:rFonts w:eastAsia="Carlito"/>
          <w:color w:val="000000" w:themeColor="text1"/>
          <w:sz w:val="20"/>
          <w:szCs w:val="20"/>
          <w:lang w:val="en-GB"/>
        </w:rPr>
        <w:t>include aim, methodology/approach, findings, research limitations (if applicable), implications (if applicable),</w:t>
      </w:r>
      <w:r w:rsidR="003F3902" w:rsidRPr="003F3902">
        <w:rPr>
          <w:rFonts w:eastAsia="Carlito"/>
          <w:color w:val="000000" w:themeColor="text1"/>
          <w:sz w:val="20"/>
          <w:szCs w:val="20"/>
          <w:lang w:val="en-GB"/>
        </w:rPr>
        <w:t xml:space="preserve"> and originality/value.</w:t>
      </w:r>
      <w:r w:rsidR="003F3902">
        <w:rPr>
          <w:rFonts w:eastAsia="Carlito"/>
          <w:color w:val="000000" w:themeColor="text1"/>
          <w:sz w:val="20"/>
          <w:szCs w:val="20"/>
          <w:lang w:val="en-GB"/>
        </w:rPr>
        <w:t xml:space="preserve"> </w:t>
      </w:r>
      <w:r w:rsidR="003F3902" w:rsidRPr="003F3902">
        <w:rPr>
          <w:color w:val="000000" w:themeColor="text1"/>
          <w:sz w:val="20"/>
          <w:szCs w:val="20"/>
          <w:lang w:val="en-GB"/>
        </w:rPr>
        <w:t xml:space="preserve">Do not include references in the abstract. </w:t>
      </w:r>
    </w:p>
    <w:p w14:paraId="69FC0620" w14:textId="77777777" w:rsidR="00D937DF" w:rsidRPr="003F3902" w:rsidRDefault="00D937DF" w:rsidP="0049132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14:paraId="0483F8B5" w14:textId="77777777" w:rsidR="004D497A" w:rsidRDefault="00D937DF" w:rsidP="0049132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3F3902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Keywords:</w:t>
      </w:r>
      <w:r w:rsidRPr="003F3902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="003F3902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up to 5 Keywords</w:t>
      </w:r>
    </w:p>
    <w:p w14:paraId="55E8EDA0" w14:textId="77777777" w:rsidR="004D497A" w:rsidRDefault="004D497A" w:rsidP="0049132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14:paraId="63F103F7" w14:textId="77777777" w:rsidR="00D937DF" w:rsidRPr="003F3902" w:rsidRDefault="004D497A" w:rsidP="0049132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4D497A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JEL: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up to 3 JEL Codes.</w:t>
      </w:r>
    </w:p>
    <w:p w14:paraId="303209B3" w14:textId="77777777" w:rsidR="00D937DF" w:rsidRPr="003F3902" w:rsidRDefault="00D937DF" w:rsidP="0049132A">
      <w:pPr>
        <w:pStyle w:val="AbstratctText"/>
        <w:contextualSpacing/>
        <w:mirrorIndents/>
        <w:rPr>
          <w:color w:val="000000" w:themeColor="text1"/>
          <w:sz w:val="20"/>
        </w:rPr>
      </w:pPr>
    </w:p>
    <w:p w14:paraId="0AAAF23F" w14:textId="77777777" w:rsidR="00D937DF" w:rsidRPr="003F3902" w:rsidRDefault="00D937DF" w:rsidP="0049132A">
      <w:pPr>
        <w:spacing w:after="0" w:line="240" w:lineRule="auto"/>
        <w:contextualSpacing/>
        <w:mirrorIndents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ru-RU" w:eastAsia="ru-RU"/>
        </w:rPr>
      </w:pPr>
    </w:p>
    <w:p w14:paraId="5B1C02AC" w14:textId="77777777" w:rsidR="00D937DF" w:rsidRPr="006623F0" w:rsidRDefault="00D937DF" w:rsidP="0049132A">
      <w:pPr>
        <w:pStyle w:val="Heading1esd"/>
      </w:pPr>
      <w:r w:rsidRPr="006623F0">
        <w:t>1</w:t>
      </w:r>
      <w:r>
        <w:t>.</w:t>
      </w:r>
      <w:r w:rsidRPr="006623F0">
        <w:t xml:space="preserve"> INTRODUCTION</w:t>
      </w:r>
      <w:r>
        <w:t xml:space="preserve"> </w:t>
      </w:r>
    </w:p>
    <w:p w14:paraId="5C9F6BA1" w14:textId="77777777" w:rsidR="00030525" w:rsidRDefault="00D937DF" w:rsidP="0049132A">
      <w:pPr>
        <w:pStyle w:val="BodyText1"/>
      </w:pPr>
      <w:r>
        <w:rPr>
          <w:rStyle w:val="BodytextChar"/>
          <w:rFonts w:eastAsiaTheme="minorHAnsi"/>
        </w:rPr>
        <w:t xml:space="preserve">The </w:t>
      </w:r>
      <w:r w:rsidR="003C7C2F">
        <w:rPr>
          <w:rStyle w:val="BodytextChar"/>
          <w:rFonts w:eastAsiaTheme="minorHAnsi"/>
        </w:rPr>
        <w:t>paper</w:t>
      </w:r>
      <w:r>
        <w:rPr>
          <w:rStyle w:val="BodytextChar"/>
          <w:rFonts w:eastAsiaTheme="minorHAnsi"/>
        </w:rPr>
        <w:t xml:space="preserve"> </w:t>
      </w:r>
      <w:r w:rsidR="001B7A8B">
        <w:rPr>
          <w:rStyle w:val="BodytextChar"/>
          <w:rFonts w:eastAsiaTheme="minorHAnsi"/>
        </w:rPr>
        <w:t xml:space="preserve">should be up </w:t>
      </w:r>
      <w:r w:rsidR="003C7C2F">
        <w:rPr>
          <w:rStyle w:val="BodytextChar"/>
          <w:rFonts w:eastAsiaTheme="minorHAnsi"/>
        </w:rPr>
        <w:t>to 6 pages long</w:t>
      </w:r>
      <w:r w:rsidR="00E71531">
        <w:rPr>
          <w:rStyle w:val="BodytextChar"/>
          <w:rFonts w:eastAsiaTheme="minorHAnsi"/>
        </w:rPr>
        <w:t>, including references</w:t>
      </w:r>
      <w:r w:rsidR="001B7A8B">
        <w:rPr>
          <w:rStyle w:val="BodytextChar"/>
          <w:rFonts w:eastAsiaTheme="minorHAnsi"/>
        </w:rPr>
        <w:t xml:space="preserve">. </w:t>
      </w:r>
      <w:r w:rsidR="00345518">
        <w:rPr>
          <w:rStyle w:val="BodytextChar"/>
          <w:rFonts w:eastAsiaTheme="minorHAnsi"/>
        </w:rPr>
        <w:t xml:space="preserve">Please do not paginate the paper. </w:t>
      </w:r>
      <w:r w:rsidR="003C7C2F">
        <w:rPr>
          <w:rFonts w:eastAsia="Carlito"/>
          <w:color w:val="auto"/>
        </w:rPr>
        <w:t xml:space="preserve">It </w:t>
      </w:r>
      <w:r w:rsidR="004D497A" w:rsidRPr="004D497A">
        <w:rPr>
          <w:rFonts w:eastAsia="Carlito"/>
          <w:color w:val="auto"/>
          <w:lang w:val="en-GB"/>
        </w:rPr>
        <w:t xml:space="preserve">should follow a </w:t>
      </w:r>
      <w:r w:rsidR="004B785D">
        <w:rPr>
          <w:rFonts w:eastAsia="Carlito"/>
          <w:color w:val="auto"/>
          <w:lang w:val="en-GB"/>
        </w:rPr>
        <w:t>scientific paper structure</w:t>
      </w:r>
      <w:r w:rsidR="004D497A">
        <w:rPr>
          <w:rFonts w:eastAsia="Carlito"/>
          <w:color w:val="auto"/>
          <w:lang w:val="en-GB"/>
        </w:rPr>
        <w:t xml:space="preserve"> </w:t>
      </w:r>
      <w:r w:rsidR="009745E1">
        <w:rPr>
          <w:rFonts w:eastAsia="Carlito"/>
          <w:color w:val="auto"/>
          <w:lang w:val="en-GB"/>
        </w:rPr>
        <w:t xml:space="preserve">and </w:t>
      </w:r>
      <w:r w:rsidR="00FA798F">
        <w:rPr>
          <w:rFonts w:eastAsia="Carlito"/>
          <w:color w:val="auto"/>
          <w:lang w:val="en-GB"/>
        </w:rPr>
        <w:t xml:space="preserve">comprise </w:t>
      </w:r>
      <w:r w:rsidR="004D497A">
        <w:t xml:space="preserve">major sections: introduction, </w:t>
      </w:r>
      <w:r w:rsidR="00030525">
        <w:t xml:space="preserve">literature review or theoretical background, </w:t>
      </w:r>
      <w:r w:rsidR="004D497A">
        <w:t>method</w:t>
      </w:r>
      <w:r w:rsidR="003C7C2F">
        <w:t>s</w:t>
      </w:r>
      <w:r w:rsidR="004B785D">
        <w:t xml:space="preserve"> (if applicable)</w:t>
      </w:r>
      <w:r w:rsidR="003C7C2F">
        <w:t xml:space="preserve">, </w:t>
      </w:r>
      <w:r w:rsidR="004D497A">
        <w:t>results</w:t>
      </w:r>
      <w:r w:rsidR="004B785D">
        <w:t xml:space="preserve"> (if applicable)</w:t>
      </w:r>
      <w:r w:rsidR="004D497A">
        <w:t>, discussion</w:t>
      </w:r>
      <w:r w:rsidR="004B785D">
        <w:t>, and conclusions</w:t>
      </w:r>
      <w:r w:rsidR="004D497A">
        <w:t>.</w:t>
      </w:r>
      <w:r w:rsidR="0006591F">
        <w:t xml:space="preserve"> </w:t>
      </w:r>
      <w:bookmarkStart w:id="1" w:name="_Hlk127272740"/>
      <w:r w:rsidR="00030525">
        <w:t xml:space="preserve">Make sure that all parts of the paper follow </w:t>
      </w:r>
      <w:r w:rsidR="004B785D">
        <w:t xml:space="preserve">the </w:t>
      </w:r>
      <w:r w:rsidR="00030525">
        <w:t>principles of scholarly writing.</w:t>
      </w:r>
    </w:p>
    <w:p w14:paraId="6AF0F5F3" w14:textId="77777777" w:rsidR="00070530" w:rsidRDefault="00070530" w:rsidP="0049132A">
      <w:pPr>
        <w:pStyle w:val="BodyText1"/>
        <w:rPr>
          <w:rStyle w:val="BodytextChar"/>
        </w:rPr>
      </w:pPr>
    </w:p>
    <w:p w14:paraId="39184BC9" w14:textId="77777777" w:rsidR="00070530" w:rsidRPr="00E442E4" w:rsidRDefault="00030525" w:rsidP="00E442E4">
      <w:pPr>
        <w:pStyle w:val="Heading1esd"/>
      </w:pPr>
      <w:r>
        <w:t xml:space="preserve">2. </w:t>
      </w:r>
      <w:r w:rsidR="00070530" w:rsidRPr="00E442E4">
        <w:t xml:space="preserve"> Theoretical Background</w:t>
      </w:r>
      <w:r>
        <w:t xml:space="preserve"> /</w:t>
      </w:r>
      <w:r w:rsidR="00E442E4">
        <w:t xml:space="preserve"> </w:t>
      </w:r>
      <w:r>
        <w:t>Literature review</w:t>
      </w:r>
    </w:p>
    <w:p w14:paraId="7420360F" w14:textId="77777777" w:rsidR="00070530" w:rsidRPr="00070530" w:rsidRDefault="00070530" w:rsidP="0049132A">
      <w:pPr>
        <w:pStyle w:val="BodyText1"/>
        <w:rPr>
          <w:rStyle w:val="BodytextChar"/>
        </w:rPr>
      </w:pPr>
      <w:r w:rsidRPr="00070530">
        <w:rPr>
          <w:rStyle w:val="BodytextChar"/>
        </w:rPr>
        <w:t>Textxxx</w:t>
      </w:r>
    </w:p>
    <w:p w14:paraId="12C6C7B3" w14:textId="77777777" w:rsidR="00070530" w:rsidRPr="00070530" w:rsidRDefault="00070530" w:rsidP="0049132A">
      <w:pPr>
        <w:pStyle w:val="BodyText1"/>
        <w:rPr>
          <w:rStyle w:val="BodytextChar"/>
          <w:b/>
        </w:rPr>
      </w:pPr>
    </w:p>
    <w:bookmarkEnd w:id="1"/>
    <w:p w14:paraId="6EE7E761" w14:textId="77777777" w:rsidR="00D937DF" w:rsidRDefault="00D937DF" w:rsidP="0049132A">
      <w:pPr>
        <w:spacing w:after="0" w:line="240" w:lineRule="auto"/>
        <w:contextualSpacing/>
        <w:mirrorIndents/>
        <w:jc w:val="both"/>
        <w:rPr>
          <w:rStyle w:val="BodytextChar"/>
          <w:rFonts w:eastAsiaTheme="minorHAnsi"/>
        </w:rPr>
      </w:pPr>
    </w:p>
    <w:p w14:paraId="51A46DC5" w14:textId="77777777" w:rsidR="00D937DF" w:rsidRDefault="00011D56" w:rsidP="0049132A">
      <w:pPr>
        <w:pStyle w:val="Heading1esd"/>
        <w:rPr>
          <w:rFonts w:eastAsiaTheme="minorHAnsi"/>
        </w:rPr>
      </w:pPr>
      <w:bookmarkStart w:id="2" w:name="_Hlk428168"/>
      <w:r>
        <w:rPr>
          <w:rFonts w:eastAsiaTheme="minorHAnsi"/>
        </w:rPr>
        <w:t>3</w:t>
      </w:r>
      <w:r w:rsidR="00D937DF" w:rsidRPr="006544A0">
        <w:rPr>
          <w:rFonts w:eastAsiaTheme="minorHAnsi"/>
        </w:rPr>
        <w:t xml:space="preserve">. </w:t>
      </w:r>
      <w:r w:rsidR="00710FBB">
        <w:rPr>
          <w:rFonts w:eastAsiaTheme="minorHAnsi"/>
        </w:rPr>
        <w:t>Method</w:t>
      </w:r>
      <w:r w:rsidR="0006591F">
        <w:rPr>
          <w:rFonts w:eastAsiaTheme="minorHAnsi"/>
        </w:rPr>
        <w:t>ology</w:t>
      </w:r>
      <w:r w:rsidR="00D937DF" w:rsidRPr="006544A0">
        <w:rPr>
          <w:rFonts w:eastAsiaTheme="minorHAnsi"/>
        </w:rPr>
        <w:t xml:space="preserve"> </w:t>
      </w:r>
    </w:p>
    <w:p w14:paraId="2C141062" w14:textId="77777777" w:rsidR="004B785D" w:rsidRPr="006544A0" w:rsidRDefault="004B785D" w:rsidP="0049132A">
      <w:pPr>
        <w:pStyle w:val="Heading1esd"/>
        <w:rPr>
          <w:rFonts w:eastAsiaTheme="minorHAnsi"/>
        </w:rPr>
      </w:pPr>
    </w:p>
    <w:bookmarkEnd w:id="2"/>
    <w:p w14:paraId="18C55612" w14:textId="77777777" w:rsidR="00FA798F" w:rsidRDefault="00FA798F" w:rsidP="0049132A">
      <w:pPr>
        <w:pStyle w:val="BodyText1"/>
        <w:rPr>
          <w:rStyle w:val="BodytextChar"/>
          <w:rFonts w:eastAsiaTheme="minorHAnsi"/>
          <w:b/>
        </w:rPr>
      </w:pPr>
    </w:p>
    <w:p w14:paraId="6583BB8A" w14:textId="77777777" w:rsidR="00D937DF" w:rsidRPr="003F757F" w:rsidRDefault="00011D56" w:rsidP="0049132A">
      <w:pPr>
        <w:pStyle w:val="BodyText1"/>
        <w:rPr>
          <w:rStyle w:val="BodytextChar"/>
          <w:rFonts w:eastAsiaTheme="minorHAnsi"/>
          <w:b/>
        </w:rPr>
      </w:pPr>
      <w:r>
        <w:rPr>
          <w:rStyle w:val="BodytextChar"/>
          <w:rFonts w:eastAsiaTheme="minorHAnsi"/>
          <w:b/>
        </w:rPr>
        <w:t>4</w:t>
      </w:r>
      <w:r w:rsidR="00710FBB" w:rsidRPr="003F757F">
        <w:rPr>
          <w:rStyle w:val="BodytextChar"/>
          <w:rFonts w:eastAsiaTheme="minorHAnsi"/>
          <w:b/>
        </w:rPr>
        <w:t>. RESULTS</w:t>
      </w:r>
    </w:p>
    <w:p w14:paraId="09BE9685" w14:textId="77777777" w:rsidR="00710FBB" w:rsidRDefault="00710FBB" w:rsidP="0049132A">
      <w:pPr>
        <w:pStyle w:val="BodyText1"/>
        <w:rPr>
          <w:rStyle w:val="BodytextChar"/>
          <w:rFonts w:eastAsiaTheme="minorHAnsi"/>
        </w:rPr>
      </w:pPr>
    </w:p>
    <w:p w14:paraId="6FA129AE" w14:textId="77777777" w:rsidR="004B785D" w:rsidRDefault="00011D56" w:rsidP="0049132A">
      <w:pPr>
        <w:pStyle w:val="BodyText1"/>
        <w:rPr>
          <w:rStyle w:val="BodytextChar"/>
          <w:rFonts w:eastAsiaTheme="minorHAnsi"/>
          <w:b/>
        </w:rPr>
      </w:pPr>
      <w:r>
        <w:rPr>
          <w:rStyle w:val="BodytextChar"/>
          <w:rFonts w:eastAsiaTheme="minorHAnsi"/>
          <w:b/>
        </w:rPr>
        <w:t>5</w:t>
      </w:r>
      <w:r w:rsidR="003F757F" w:rsidRPr="003F757F">
        <w:rPr>
          <w:rStyle w:val="BodytextChar"/>
          <w:rFonts w:eastAsiaTheme="minorHAnsi"/>
          <w:b/>
        </w:rPr>
        <w:t>. DISCUSSION</w:t>
      </w:r>
      <w:r w:rsidR="00A50FE5">
        <w:rPr>
          <w:rStyle w:val="BodytextChar"/>
          <w:rFonts w:eastAsiaTheme="minorHAnsi"/>
          <w:b/>
        </w:rPr>
        <w:t xml:space="preserve"> </w:t>
      </w:r>
    </w:p>
    <w:p w14:paraId="14C8EF5A" w14:textId="77777777" w:rsidR="004B785D" w:rsidRDefault="004B785D" w:rsidP="0049132A">
      <w:pPr>
        <w:pStyle w:val="BodyText1"/>
        <w:rPr>
          <w:rStyle w:val="BodytextChar"/>
          <w:rFonts w:eastAsiaTheme="minorHAnsi"/>
          <w:b/>
        </w:rPr>
      </w:pPr>
    </w:p>
    <w:p w14:paraId="7B92FBFA" w14:textId="77777777" w:rsidR="003F757F" w:rsidRDefault="004B785D" w:rsidP="0049132A">
      <w:pPr>
        <w:pStyle w:val="BodyText1"/>
        <w:rPr>
          <w:rStyle w:val="BodytextChar"/>
          <w:rFonts w:eastAsiaTheme="minorHAnsi"/>
          <w:b/>
        </w:rPr>
      </w:pPr>
      <w:r>
        <w:rPr>
          <w:rStyle w:val="BodytextChar"/>
          <w:rFonts w:eastAsiaTheme="minorHAnsi"/>
          <w:b/>
        </w:rPr>
        <w:t>6. C</w:t>
      </w:r>
      <w:r w:rsidR="00A50FE5">
        <w:rPr>
          <w:rStyle w:val="BodytextChar"/>
          <w:rFonts w:eastAsiaTheme="minorHAnsi"/>
          <w:b/>
        </w:rPr>
        <w:t>ONCLUSION</w:t>
      </w:r>
      <w:r>
        <w:rPr>
          <w:rStyle w:val="BodytextChar"/>
          <w:rFonts w:eastAsiaTheme="minorHAnsi"/>
          <w:b/>
        </w:rPr>
        <w:t>S</w:t>
      </w:r>
    </w:p>
    <w:p w14:paraId="50D98D12" w14:textId="77777777" w:rsidR="004B785D" w:rsidRDefault="004B785D" w:rsidP="0049132A">
      <w:pPr>
        <w:pStyle w:val="BodyText1"/>
        <w:rPr>
          <w:rStyle w:val="BodytextChar"/>
          <w:rFonts w:eastAsiaTheme="minorHAnsi"/>
          <w:b/>
        </w:rPr>
      </w:pPr>
    </w:p>
    <w:p w14:paraId="4505D111" w14:textId="77777777" w:rsidR="004B785D" w:rsidRPr="004B785D" w:rsidRDefault="004B785D" w:rsidP="0049132A">
      <w:pPr>
        <w:pStyle w:val="BodyText1"/>
        <w:rPr>
          <w:rStyle w:val="BodytextChar"/>
          <w:rFonts w:eastAsiaTheme="minorHAnsi"/>
          <w:b/>
        </w:rPr>
      </w:pPr>
    </w:p>
    <w:p w14:paraId="0B3257BD" w14:textId="77777777" w:rsidR="00D937DF" w:rsidRDefault="00D937DF" w:rsidP="003F757F">
      <w:pPr>
        <w:pStyle w:val="Heading1esd"/>
        <w:rPr>
          <w:rFonts w:eastAsiaTheme="minorHAnsi"/>
        </w:rPr>
      </w:pPr>
      <w:r>
        <w:rPr>
          <w:rFonts w:eastAsiaTheme="minorHAnsi"/>
        </w:rPr>
        <w:t xml:space="preserve">references </w:t>
      </w:r>
    </w:p>
    <w:p w14:paraId="255CA9FB" w14:textId="77777777" w:rsidR="003F757F" w:rsidRDefault="003F757F" w:rsidP="003F757F">
      <w:pPr>
        <w:pStyle w:val="Heading1esd"/>
      </w:pPr>
    </w:p>
    <w:p w14:paraId="6EF1BE20" w14:textId="77777777" w:rsidR="00EA54AB" w:rsidRDefault="00FA798F" w:rsidP="0049132A">
      <w:pPr>
        <w:pStyle w:val="BodyText1"/>
      </w:pPr>
      <w:r>
        <w:t>Please follow AP</w:t>
      </w:r>
      <w:r w:rsidR="00710FBB">
        <w:t xml:space="preserve">A </w:t>
      </w:r>
      <w:r>
        <w:t xml:space="preserve">Style of </w:t>
      </w:r>
      <w:r w:rsidR="00710FBB">
        <w:t xml:space="preserve">referencing </w:t>
      </w:r>
      <w:r w:rsidR="003F757F">
        <w:t xml:space="preserve">at </w:t>
      </w:r>
      <w:hyperlink r:id="rId7" w:history="1">
        <w:r w:rsidR="003F757F" w:rsidRPr="006A34A6">
          <w:rPr>
            <w:rStyle w:val="Hiperpovezava"/>
          </w:rPr>
          <w:t>https://libguides.jcu.edu.au/apa/in-text</w:t>
        </w:r>
      </w:hyperlink>
      <w:r w:rsidR="003F757F">
        <w:t xml:space="preserve"> </w:t>
      </w:r>
      <w:hyperlink r:id="rId8" w:history="1">
        <w:r w:rsidR="003F757F" w:rsidRPr="003F757F">
          <w:rPr>
            <w:rStyle w:val="Hiperpovezava"/>
            <w:color w:val="auto"/>
            <w:u w:val="none"/>
          </w:rPr>
          <w:t>(in-text</w:t>
        </w:r>
      </w:hyperlink>
      <w:r w:rsidR="003F757F">
        <w:t xml:space="preserve"> citations) and </w:t>
      </w:r>
      <w:hyperlink r:id="rId9" w:history="1">
        <w:r w:rsidR="003F757F" w:rsidRPr="006A34A6">
          <w:rPr>
            <w:rStyle w:val="Hiperpovezava"/>
          </w:rPr>
          <w:t>https://libguides.jcu.edu.au/apa/reference-list</w:t>
        </w:r>
      </w:hyperlink>
      <w:r w:rsidR="003F757F">
        <w:t xml:space="preserve"> (reference list).</w:t>
      </w:r>
      <w:r w:rsidR="00AA4548">
        <w:t xml:space="preserve"> Plea</w:t>
      </w:r>
      <w:r w:rsidR="00345518">
        <w:t>se provide the doi numbers next to the references in the list.</w:t>
      </w:r>
    </w:p>
    <w:p w14:paraId="4B17B774" w14:textId="77777777" w:rsidR="00D937DF" w:rsidRPr="006376F4" w:rsidRDefault="00D937DF" w:rsidP="006376F4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</w:pPr>
    </w:p>
    <w:sectPr w:rsidR="00D937DF" w:rsidRPr="006376F4" w:rsidSect="000E12E1">
      <w:headerReference w:type="default" r:id="rId10"/>
      <w:footnotePr>
        <w:numRestart w:val="eachSect"/>
      </w:foot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B01A0" w14:textId="77777777" w:rsidR="00400E34" w:rsidRDefault="00400E34">
      <w:pPr>
        <w:spacing w:after="0" w:line="240" w:lineRule="auto"/>
      </w:pPr>
      <w:r>
        <w:separator/>
      </w:r>
    </w:p>
  </w:endnote>
  <w:endnote w:type="continuationSeparator" w:id="0">
    <w:p w14:paraId="219B475C" w14:textId="77777777" w:rsidR="00400E34" w:rsidRDefault="00400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7A154" w14:textId="77777777" w:rsidR="00400E34" w:rsidRDefault="00400E34">
      <w:pPr>
        <w:spacing w:after="0" w:line="240" w:lineRule="auto"/>
      </w:pPr>
      <w:r>
        <w:separator/>
      </w:r>
    </w:p>
  </w:footnote>
  <w:footnote w:type="continuationSeparator" w:id="0">
    <w:p w14:paraId="04E103CB" w14:textId="77777777" w:rsidR="00400E34" w:rsidRDefault="00400E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BAA8E" w14:textId="77777777" w:rsidR="00446B4E" w:rsidRPr="00F91DAE" w:rsidRDefault="00400E34" w:rsidP="00241A75">
    <w:pPr>
      <w:pStyle w:val="Glava"/>
      <w:jc w:val="center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DB7"/>
    <w:multiLevelType w:val="hybridMultilevel"/>
    <w:tmpl w:val="50E6FB3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4E7DEF"/>
    <w:multiLevelType w:val="hybridMultilevel"/>
    <w:tmpl w:val="31C82F1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2B7617"/>
    <w:multiLevelType w:val="hybridMultilevel"/>
    <w:tmpl w:val="59349BD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AE1F8C"/>
    <w:multiLevelType w:val="hybridMultilevel"/>
    <w:tmpl w:val="70D4CD4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A06C8"/>
    <w:multiLevelType w:val="hybridMultilevel"/>
    <w:tmpl w:val="C2826B9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C340F7"/>
    <w:multiLevelType w:val="hybridMultilevel"/>
    <w:tmpl w:val="F82C77B8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FD4C49"/>
    <w:multiLevelType w:val="hybridMultilevel"/>
    <w:tmpl w:val="BB24C7B0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E31FB6"/>
    <w:multiLevelType w:val="hybridMultilevel"/>
    <w:tmpl w:val="90D000C2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BF3978"/>
    <w:multiLevelType w:val="hybridMultilevel"/>
    <w:tmpl w:val="DCCAE9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582712D"/>
    <w:multiLevelType w:val="hybridMultilevel"/>
    <w:tmpl w:val="F52EA6BA"/>
    <w:lvl w:ilvl="0" w:tplc="6360C354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18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1E2FEC"/>
    <w:multiLevelType w:val="hybridMultilevel"/>
    <w:tmpl w:val="4928F02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5"/>
  </w:num>
  <w:num w:numId="5">
    <w:abstractNumId w:val="7"/>
  </w:num>
  <w:num w:numId="6">
    <w:abstractNumId w:val="4"/>
  </w:num>
  <w:num w:numId="7">
    <w:abstractNumId w:val="1"/>
  </w:num>
  <w:num w:numId="8">
    <w:abstractNumId w:val="0"/>
  </w:num>
  <w:num w:numId="9">
    <w:abstractNumId w:val="2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TOwNDWxNLY0szRQ0lEKTi0uzszPAykwrAUAHObtGiwAAAA="/>
  </w:docVars>
  <w:rsids>
    <w:rsidRoot w:val="00D937DF"/>
    <w:rsid w:val="00011D56"/>
    <w:rsid w:val="00030525"/>
    <w:rsid w:val="0006591F"/>
    <w:rsid w:val="00070530"/>
    <w:rsid w:val="00091F95"/>
    <w:rsid w:val="001B7A8B"/>
    <w:rsid w:val="003156D8"/>
    <w:rsid w:val="00337225"/>
    <w:rsid w:val="00345518"/>
    <w:rsid w:val="003C7C2F"/>
    <w:rsid w:val="003F3902"/>
    <w:rsid w:val="003F757F"/>
    <w:rsid w:val="00400E34"/>
    <w:rsid w:val="00411FEB"/>
    <w:rsid w:val="0049132A"/>
    <w:rsid w:val="004B785D"/>
    <w:rsid w:val="004D497A"/>
    <w:rsid w:val="00512569"/>
    <w:rsid w:val="005B2489"/>
    <w:rsid w:val="005D63FE"/>
    <w:rsid w:val="006376F4"/>
    <w:rsid w:val="00710FBB"/>
    <w:rsid w:val="0075506A"/>
    <w:rsid w:val="007C5DB1"/>
    <w:rsid w:val="007E0A54"/>
    <w:rsid w:val="0082572E"/>
    <w:rsid w:val="008D2D96"/>
    <w:rsid w:val="00961D6F"/>
    <w:rsid w:val="009745E1"/>
    <w:rsid w:val="009F4D08"/>
    <w:rsid w:val="00A50FE5"/>
    <w:rsid w:val="00A576DC"/>
    <w:rsid w:val="00A67605"/>
    <w:rsid w:val="00A811D5"/>
    <w:rsid w:val="00AA4548"/>
    <w:rsid w:val="00B11D47"/>
    <w:rsid w:val="00D937DF"/>
    <w:rsid w:val="00E20BA3"/>
    <w:rsid w:val="00E442E4"/>
    <w:rsid w:val="00E71531"/>
    <w:rsid w:val="00EA54AB"/>
    <w:rsid w:val="00F00B67"/>
    <w:rsid w:val="00F82F5C"/>
    <w:rsid w:val="00F957FF"/>
    <w:rsid w:val="00FA7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B8F845"/>
  <w15:chartTrackingRefBased/>
  <w15:docId w15:val="{04464424-6530-4D65-869D-983763AAD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rsid w:val="00D937DF"/>
    <w:rPr>
      <w:lang w:val="hr-HR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aliases w:val="ВерхКолонтитул,ÂåðõÊîëîíòèòóë"/>
    <w:basedOn w:val="Navaden"/>
    <w:link w:val="GlavaZnak"/>
    <w:uiPriority w:val="99"/>
    <w:rsid w:val="00D937DF"/>
    <w:pPr>
      <w:tabs>
        <w:tab w:val="center" w:pos="4536"/>
        <w:tab w:val="right" w:pos="9072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customStyle="1" w:styleId="GlavaZnak">
    <w:name w:val="Glava Znak"/>
    <w:aliases w:val="ВерхКолонтитул Znak,ÂåðõÊîëîíòèòóë Znak"/>
    <w:basedOn w:val="Privzetapisavaodstavka"/>
    <w:link w:val="Glava"/>
    <w:uiPriority w:val="99"/>
    <w:rsid w:val="00D937DF"/>
    <w:rPr>
      <w:rFonts w:ascii="Times New Roman" w:eastAsia="SimSun" w:hAnsi="Times New Roman" w:cs="Times New Roman"/>
      <w:sz w:val="24"/>
      <w:szCs w:val="24"/>
      <w:lang w:val="en-US" w:eastAsia="zh-CN"/>
    </w:rPr>
  </w:style>
  <w:style w:type="table" w:styleId="Tabelamrea">
    <w:name w:val="Table Grid"/>
    <w:basedOn w:val="Navadnatabela"/>
    <w:uiPriority w:val="39"/>
    <w:rsid w:val="00D937DF"/>
    <w:pPr>
      <w:spacing w:after="0" w:line="240" w:lineRule="auto"/>
    </w:pPr>
    <w:rPr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 Title"/>
    <w:basedOn w:val="Navaden"/>
    <w:link w:val="PaperTitleChar"/>
    <w:qFormat/>
    <w:rsid w:val="00D937DF"/>
    <w:pPr>
      <w:spacing w:after="0" w:line="240" w:lineRule="auto"/>
      <w:jc w:val="center"/>
    </w:pPr>
    <w:rPr>
      <w:rFonts w:ascii="Times New Roman Bold" w:eastAsia="Calibri" w:hAnsi="Times New Roman Bold" w:cs="Times New Roman"/>
      <w:b/>
      <w:bCs/>
      <w:caps/>
      <w:color w:val="000000"/>
      <w:sz w:val="28"/>
      <w:szCs w:val="28"/>
      <w:lang w:val="en-US"/>
    </w:rPr>
  </w:style>
  <w:style w:type="paragraph" w:customStyle="1" w:styleId="Author">
    <w:name w:val="Author"/>
    <w:basedOn w:val="Navaden"/>
    <w:link w:val="AuthorChar"/>
    <w:qFormat/>
    <w:rsid w:val="00D937DF"/>
    <w:pPr>
      <w:shd w:val="clear" w:color="auto" w:fill="FFFFFF"/>
      <w:spacing w:after="0" w:line="240" w:lineRule="auto"/>
      <w:jc w:val="center"/>
    </w:pPr>
    <w:rPr>
      <w:rFonts w:ascii="Times New Roman" w:eastAsia="Calibri" w:hAnsi="Times New Roman" w:cs="Times New Roman"/>
      <w:b/>
      <w:color w:val="000000"/>
      <w:sz w:val="24"/>
      <w:szCs w:val="24"/>
      <w:lang w:val="en-US"/>
    </w:rPr>
  </w:style>
  <w:style w:type="character" w:customStyle="1" w:styleId="PaperTitleChar">
    <w:name w:val="Paper Title Char"/>
    <w:basedOn w:val="Privzetapisavaodstavka"/>
    <w:link w:val="PaperTitle"/>
    <w:rsid w:val="00D937DF"/>
    <w:rPr>
      <w:rFonts w:ascii="Times New Roman Bold" w:eastAsia="Calibri" w:hAnsi="Times New Roman Bold" w:cs="Times New Roman"/>
      <w:b/>
      <w:bCs/>
      <w:caps/>
      <w:color w:val="000000"/>
      <w:sz w:val="28"/>
      <w:szCs w:val="28"/>
      <w:lang w:val="en-US"/>
    </w:rPr>
  </w:style>
  <w:style w:type="character" w:customStyle="1" w:styleId="AuthorChar">
    <w:name w:val="Author Char"/>
    <w:basedOn w:val="Privzetapisavaodstavka"/>
    <w:link w:val="Author"/>
    <w:rsid w:val="00D937DF"/>
    <w:rPr>
      <w:rFonts w:ascii="Times New Roman" w:eastAsia="Calibri" w:hAnsi="Times New Roman" w:cs="Times New Roman"/>
      <w:b/>
      <w:color w:val="000000"/>
      <w:sz w:val="24"/>
      <w:szCs w:val="24"/>
      <w:shd w:val="clear" w:color="auto" w:fill="FFFFFF"/>
      <w:lang w:val="en-US"/>
    </w:rPr>
  </w:style>
  <w:style w:type="paragraph" w:customStyle="1" w:styleId="AbstratctText">
    <w:name w:val="Abstratct Text"/>
    <w:basedOn w:val="Navaden"/>
    <w:link w:val="AbstratctTextChar"/>
    <w:qFormat/>
    <w:rsid w:val="00D937DF"/>
    <w:pPr>
      <w:spacing w:after="0" w:line="240" w:lineRule="auto"/>
      <w:jc w:val="both"/>
    </w:pPr>
    <w:rPr>
      <w:rFonts w:ascii="Times New Roman" w:eastAsia="Times New Roman" w:hAnsi="Times New Roman" w:cs="Times New Roman"/>
      <w:i/>
      <w:sz w:val="24"/>
      <w:szCs w:val="24"/>
      <w:lang w:val="en-US" w:eastAsia="ru-RU"/>
    </w:rPr>
  </w:style>
  <w:style w:type="paragraph" w:customStyle="1" w:styleId="BodyText1">
    <w:name w:val="Body Text1"/>
    <w:basedOn w:val="Navaden"/>
    <w:link w:val="BodytextChar"/>
    <w:qFormat/>
    <w:rsid w:val="00D937DF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n-US" w:eastAsia="ru-RU"/>
    </w:rPr>
  </w:style>
  <w:style w:type="character" w:customStyle="1" w:styleId="AbstratctTextChar">
    <w:name w:val="Abstratct Text Char"/>
    <w:basedOn w:val="Privzetapisavaodstavka"/>
    <w:link w:val="AbstratctText"/>
    <w:rsid w:val="00D937DF"/>
    <w:rPr>
      <w:rFonts w:ascii="Times New Roman" w:eastAsia="Times New Roman" w:hAnsi="Times New Roman" w:cs="Times New Roman"/>
      <w:i/>
      <w:sz w:val="24"/>
      <w:szCs w:val="24"/>
      <w:lang w:val="en-US" w:eastAsia="ru-RU"/>
    </w:rPr>
  </w:style>
  <w:style w:type="character" w:customStyle="1" w:styleId="BodytextChar">
    <w:name w:val="Body text Char"/>
    <w:basedOn w:val="Privzetapisavaodstavka"/>
    <w:link w:val="BodyText1"/>
    <w:rsid w:val="00D937DF"/>
    <w:rPr>
      <w:rFonts w:ascii="Times New Roman" w:eastAsia="Times New Roman" w:hAnsi="Times New Roman" w:cs="Times New Roman"/>
      <w:color w:val="000000"/>
      <w:sz w:val="24"/>
      <w:szCs w:val="24"/>
      <w:lang w:val="en-US" w:eastAsia="ru-RU"/>
    </w:rPr>
  </w:style>
  <w:style w:type="paragraph" w:customStyle="1" w:styleId="Heading1esd">
    <w:name w:val="Heading 1 esd"/>
    <w:basedOn w:val="Navaden"/>
    <w:link w:val="Heading1esdChar"/>
    <w:qFormat/>
    <w:rsid w:val="00D937DF"/>
    <w:pPr>
      <w:spacing w:after="0" w:line="240" w:lineRule="auto"/>
      <w:contextualSpacing/>
      <w:mirrorIndents/>
      <w:jc w:val="both"/>
    </w:pPr>
    <w:rPr>
      <w:rFonts w:ascii="Times New Roman Bold" w:eastAsia="Times New Roman" w:hAnsi="Times New Roman Bold" w:cs="Times New Roman"/>
      <w:b/>
      <w:caps/>
      <w:color w:val="000000"/>
      <w:sz w:val="24"/>
      <w:szCs w:val="24"/>
      <w:lang w:val="en-US" w:eastAsia="ru-RU"/>
    </w:rPr>
  </w:style>
  <w:style w:type="paragraph" w:customStyle="1" w:styleId="Heading2esd">
    <w:name w:val="Heading 2 esd"/>
    <w:basedOn w:val="Navaden"/>
    <w:link w:val="Heading2esdChar"/>
    <w:qFormat/>
    <w:rsid w:val="00D937DF"/>
    <w:pPr>
      <w:spacing w:after="0" w:line="240" w:lineRule="auto"/>
      <w:contextualSpacing/>
      <w:mirrorIndents/>
      <w:jc w:val="both"/>
    </w:pPr>
    <w:rPr>
      <w:rFonts w:ascii="Times New Roman" w:eastAsia="Calibri" w:hAnsi="Times New Roman" w:cs="Times New Roman"/>
      <w:b/>
      <w:sz w:val="24"/>
      <w:szCs w:val="24"/>
      <w:lang w:val="en-US" w:eastAsia="ru-RU"/>
    </w:rPr>
  </w:style>
  <w:style w:type="character" w:customStyle="1" w:styleId="Heading1esdChar">
    <w:name w:val="Heading 1 esd Char"/>
    <w:basedOn w:val="Privzetapisavaodstavka"/>
    <w:link w:val="Heading1esd"/>
    <w:rsid w:val="00D937DF"/>
    <w:rPr>
      <w:rFonts w:ascii="Times New Roman Bold" w:eastAsia="Times New Roman" w:hAnsi="Times New Roman Bold" w:cs="Times New Roman"/>
      <w:b/>
      <w:caps/>
      <w:color w:val="000000"/>
      <w:sz w:val="24"/>
      <w:szCs w:val="24"/>
      <w:lang w:val="en-US" w:eastAsia="ru-RU"/>
    </w:rPr>
  </w:style>
  <w:style w:type="paragraph" w:customStyle="1" w:styleId="Heading3esd">
    <w:name w:val="Heading 3 esd"/>
    <w:basedOn w:val="Navaden"/>
    <w:link w:val="Heading3esdChar"/>
    <w:qFormat/>
    <w:rsid w:val="00D937DF"/>
    <w:pPr>
      <w:spacing w:after="0" w:line="240" w:lineRule="auto"/>
      <w:contextualSpacing/>
      <w:mirrorIndents/>
      <w:jc w:val="both"/>
    </w:pPr>
    <w:rPr>
      <w:rFonts w:ascii="Times New Roman" w:eastAsia="Times New Roman" w:hAnsi="Times New Roman" w:cs="Times New Roman"/>
      <w:i/>
      <w:color w:val="000000"/>
      <w:sz w:val="24"/>
      <w:szCs w:val="24"/>
      <w:lang w:val="en-US" w:eastAsia="ru-RU"/>
    </w:rPr>
  </w:style>
  <w:style w:type="character" w:customStyle="1" w:styleId="Heading2esdChar">
    <w:name w:val="Heading 2 esd Char"/>
    <w:basedOn w:val="Privzetapisavaodstavka"/>
    <w:link w:val="Heading2esd"/>
    <w:rsid w:val="00D937DF"/>
    <w:rPr>
      <w:rFonts w:ascii="Times New Roman" w:eastAsia="Calibri" w:hAnsi="Times New Roman" w:cs="Times New Roman"/>
      <w:b/>
      <w:sz w:val="24"/>
      <w:szCs w:val="24"/>
      <w:lang w:val="en-US" w:eastAsia="ru-RU"/>
    </w:rPr>
  </w:style>
  <w:style w:type="character" w:customStyle="1" w:styleId="Heading3esdChar">
    <w:name w:val="Heading 3 esd Char"/>
    <w:basedOn w:val="Privzetapisavaodstavka"/>
    <w:link w:val="Heading3esd"/>
    <w:rsid w:val="00D937DF"/>
    <w:rPr>
      <w:rFonts w:ascii="Times New Roman" w:eastAsia="Times New Roman" w:hAnsi="Times New Roman" w:cs="Times New Roman"/>
      <w:i/>
      <w:color w:val="000000"/>
      <w:sz w:val="24"/>
      <w:szCs w:val="24"/>
      <w:lang w:val="en-US" w:eastAsia="ru-RU"/>
    </w:rPr>
  </w:style>
  <w:style w:type="paragraph" w:customStyle="1" w:styleId="Figuretablename">
    <w:name w:val="Figure/table name"/>
    <w:basedOn w:val="BodyText1"/>
    <w:link w:val="FiguretablenameChar"/>
    <w:qFormat/>
    <w:rsid w:val="00D937DF"/>
    <w:pPr>
      <w:jc w:val="center"/>
    </w:pPr>
    <w:rPr>
      <w:i/>
    </w:rPr>
  </w:style>
  <w:style w:type="character" w:customStyle="1" w:styleId="FiguretablenameChar">
    <w:name w:val="Figure/table name Char"/>
    <w:basedOn w:val="BodytextChar"/>
    <w:link w:val="Figuretablename"/>
    <w:rsid w:val="00D937DF"/>
    <w:rPr>
      <w:rFonts w:ascii="Times New Roman" w:eastAsia="Times New Roman" w:hAnsi="Times New Roman" w:cs="Times New Roman"/>
      <w:i/>
      <w:color w:val="000000"/>
      <w:sz w:val="24"/>
      <w:szCs w:val="24"/>
      <w:lang w:val="en-US" w:eastAsia="ru-RU"/>
    </w:rPr>
  </w:style>
  <w:style w:type="paragraph" w:styleId="Odstavekseznama">
    <w:name w:val="List Paragraph"/>
    <w:basedOn w:val="Navaden"/>
    <w:uiPriority w:val="34"/>
    <w:qFormat/>
    <w:rsid w:val="00D937DF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4D497A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4D497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4D497A"/>
    <w:rPr>
      <w:color w:val="954F72" w:themeColor="followed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30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30525"/>
    <w:rPr>
      <w:rFonts w:ascii="Segoe UI" w:hAnsi="Segoe UI" w:cs="Segoe UI"/>
      <w:sz w:val="18"/>
      <w:szCs w:val="18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cmed.sc.libguides.com/c.php?g=477787&amp;p=3266941(in-tex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bguides.jcu.edu.au/apa/in-tex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libguides.jcu.edu.au/apa/reference-lis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9</Words>
  <Characters>1202</Characters>
  <Application>Microsoft Office Word</Application>
  <DocSecurity>0</DocSecurity>
  <Lines>75</Lines>
  <Paragraphs>5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atko Nedelko</dc:creator>
  <cp:keywords/>
  <dc:description/>
  <cp:lastModifiedBy>Sanja Kocijan</cp:lastModifiedBy>
  <cp:revision>2</cp:revision>
  <dcterms:created xsi:type="dcterms:W3CDTF">2024-01-31T07:52:00Z</dcterms:created>
  <dcterms:modified xsi:type="dcterms:W3CDTF">2024-01-3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74b54db66b482e8b7154c7c47fadbcfc6a972642d5a31effc5301b0c28f537</vt:lpwstr>
  </property>
</Properties>
</file>